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661AA" w14:textId="6B95656E" w:rsidR="00A33A9D" w:rsidRPr="000D2FD5" w:rsidRDefault="00A33A9D" w:rsidP="00FF22A4">
      <w:pPr>
        <w:spacing w:after="0" w:line="240" w:lineRule="auto"/>
        <w:jc w:val="center"/>
        <w:outlineLvl w:val="0"/>
        <w:rPr>
          <w:rFonts w:ascii="Times New Roman" w:eastAsia="Times New Roman" w:hAnsi="Times New Roman" w:cs="Times New Roman"/>
          <w:b/>
        </w:rPr>
      </w:pPr>
      <w:r w:rsidRPr="000D2FD5">
        <w:rPr>
          <w:rFonts w:ascii="Times New Roman" w:eastAsia="Times New Roman" w:hAnsi="Times New Roman" w:cs="Times New Roman"/>
          <w:b/>
        </w:rPr>
        <w:t xml:space="preserve">MINUTES OF THE PARK COMMISSION MEETING HELD </w:t>
      </w:r>
      <w:r w:rsidR="00701F65">
        <w:rPr>
          <w:rFonts w:ascii="Times New Roman" w:eastAsia="Times New Roman" w:hAnsi="Times New Roman" w:cs="Times New Roman"/>
          <w:b/>
        </w:rPr>
        <w:t>MAY 10</w:t>
      </w:r>
      <w:r w:rsidR="00486716" w:rsidRPr="000D2FD5">
        <w:rPr>
          <w:rFonts w:ascii="Times New Roman" w:eastAsia="Times New Roman" w:hAnsi="Times New Roman" w:cs="Times New Roman"/>
          <w:b/>
        </w:rPr>
        <w:t>, 2021</w:t>
      </w:r>
    </w:p>
    <w:p w14:paraId="31CD8AAE" w14:textId="77777777" w:rsidR="00A33A9D" w:rsidRPr="000D2FD5" w:rsidRDefault="00A33A9D" w:rsidP="00A33A9D">
      <w:pPr>
        <w:spacing w:after="0" w:line="240" w:lineRule="auto"/>
        <w:jc w:val="center"/>
        <w:outlineLvl w:val="0"/>
        <w:rPr>
          <w:rFonts w:ascii="Times New Roman" w:eastAsia="Times New Roman" w:hAnsi="Times New Roman" w:cs="Times New Roman"/>
          <w:b/>
          <w:sz w:val="24"/>
          <w:szCs w:val="24"/>
        </w:rPr>
      </w:pPr>
    </w:p>
    <w:p w14:paraId="354DF979" w14:textId="77777777" w:rsidR="00A33A9D" w:rsidRPr="000D2FD5" w:rsidRDefault="00A33A9D" w:rsidP="00A33A9D">
      <w:pPr>
        <w:spacing w:after="0" w:line="240" w:lineRule="auto"/>
        <w:ind w:left="2160" w:hanging="2160"/>
        <w:rPr>
          <w:rFonts w:ascii="Times New Roman" w:eastAsia="Times New Roman" w:hAnsi="Times New Roman" w:cs="Times New Roman"/>
          <w:sz w:val="24"/>
          <w:szCs w:val="24"/>
        </w:rPr>
      </w:pPr>
    </w:p>
    <w:p w14:paraId="36D84939" w14:textId="325713E2" w:rsidR="006741FD" w:rsidRPr="000D2FD5" w:rsidRDefault="00A33A9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PRESENT:</w:t>
      </w:r>
      <w:r w:rsidRPr="000D2FD5">
        <w:rPr>
          <w:rFonts w:ascii="Times New Roman" w:eastAsia="Times New Roman" w:hAnsi="Times New Roman" w:cs="Times New Roman"/>
        </w:rPr>
        <w:tab/>
        <w:t xml:space="preserve">Wesley Posvar, </w:t>
      </w:r>
      <w:r w:rsidR="006741FD" w:rsidRPr="000D2FD5">
        <w:rPr>
          <w:rFonts w:ascii="Times New Roman" w:eastAsia="Times New Roman" w:hAnsi="Times New Roman" w:cs="Times New Roman"/>
        </w:rPr>
        <w:t xml:space="preserve">Chairperson; </w:t>
      </w:r>
      <w:r w:rsidRPr="000D2FD5">
        <w:rPr>
          <w:rFonts w:ascii="Times New Roman" w:eastAsia="Times New Roman" w:hAnsi="Times New Roman" w:cs="Times New Roman"/>
        </w:rPr>
        <w:t xml:space="preserve">Jay Troutman, </w:t>
      </w:r>
      <w:r w:rsidR="00C07E0F" w:rsidRPr="000D2FD5">
        <w:rPr>
          <w:rFonts w:ascii="Times New Roman" w:eastAsia="Times New Roman" w:hAnsi="Times New Roman" w:cs="Times New Roman"/>
        </w:rPr>
        <w:t>Jim Pashek</w:t>
      </w:r>
      <w:r w:rsidRPr="000D2FD5">
        <w:rPr>
          <w:rFonts w:ascii="Times New Roman" w:eastAsia="Times New Roman" w:hAnsi="Times New Roman" w:cs="Times New Roman"/>
        </w:rPr>
        <w:t xml:space="preserve">, </w:t>
      </w:r>
      <w:r w:rsidR="00C07E0F" w:rsidRPr="000D2FD5">
        <w:rPr>
          <w:rFonts w:ascii="Times New Roman" w:eastAsia="Times New Roman" w:hAnsi="Times New Roman" w:cs="Times New Roman"/>
        </w:rPr>
        <w:t>Susan Crookston</w:t>
      </w:r>
      <w:r w:rsidR="00DF56D2" w:rsidRPr="000D2FD5">
        <w:rPr>
          <w:rFonts w:ascii="Times New Roman" w:eastAsia="Times New Roman" w:hAnsi="Times New Roman" w:cs="Times New Roman"/>
        </w:rPr>
        <w:t>,</w:t>
      </w:r>
      <w:r w:rsidR="00E72503" w:rsidRPr="000D2FD5">
        <w:rPr>
          <w:rFonts w:ascii="Times New Roman" w:eastAsia="Times New Roman" w:hAnsi="Times New Roman" w:cs="Times New Roman"/>
        </w:rPr>
        <w:t xml:space="preserve"> Liz Nelson,</w:t>
      </w:r>
      <w:r w:rsidR="0071231D" w:rsidRPr="000D2FD5">
        <w:rPr>
          <w:rFonts w:ascii="Times New Roman" w:eastAsia="Times New Roman" w:hAnsi="Times New Roman" w:cs="Times New Roman"/>
        </w:rPr>
        <w:t xml:space="preserve"> </w:t>
      </w:r>
      <w:r w:rsidR="00DF44AD" w:rsidRPr="000D2FD5">
        <w:rPr>
          <w:rFonts w:ascii="Times New Roman" w:eastAsia="Times New Roman" w:hAnsi="Times New Roman" w:cs="Times New Roman"/>
        </w:rPr>
        <w:t>Carrie Casey Leemhuis, Mi</w:t>
      </w:r>
      <w:r w:rsidR="001E6120" w:rsidRPr="000D2FD5">
        <w:rPr>
          <w:rFonts w:ascii="Times New Roman" w:eastAsia="Times New Roman" w:hAnsi="Times New Roman" w:cs="Times New Roman"/>
        </w:rPr>
        <w:t>chael</w:t>
      </w:r>
      <w:r w:rsidR="00DF44AD" w:rsidRPr="000D2FD5">
        <w:rPr>
          <w:rFonts w:ascii="Times New Roman" w:eastAsia="Times New Roman" w:hAnsi="Times New Roman" w:cs="Times New Roman"/>
        </w:rPr>
        <w:t xml:space="preserve"> Schiller, Jessica DeMoise</w:t>
      </w:r>
      <w:r w:rsidR="00486716" w:rsidRPr="000D2FD5">
        <w:rPr>
          <w:rFonts w:ascii="Times New Roman" w:eastAsia="Times New Roman" w:hAnsi="Times New Roman" w:cs="Times New Roman"/>
        </w:rPr>
        <w:t>, Jessie Handron,</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Members; Gary Koehler, Borough Manager; </w:t>
      </w:r>
      <w:r w:rsidR="00DF44AD" w:rsidRPr="000D2FD5">
        <w:rPr>
          <w:rFonts w:ascii="Times New Roman" w:eastAsia="Times New Roman" w:hAnsi="Times New Roman" w:cs="Times New Roman"/>
        </w:rPr>
        <w:t>Alex Scott, Mayor;</w:t>
      </w:r>
      <w:r w:rsidR="005849DC">
        <w:rPr>
          <w:rFonts w:ascii="Times New Roman" w:eastAsia="Times New Roman" w:hAnsi="Times New Roman" w:cs="Times New Roman"/>
        </w:rPr>
        <w:t xml:space="preserve"> David Laux, Police Chief;</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Shawn Peterson, </w:t>
      </w:r>
      <w:r w:rsidR="00A01DBF" w:rsidRPr="000D2FD5">
        <w:rPr>
          <w:rFonts w:ascii="Times New Roman" w:eastAsia="Times New Roman" w:hAnsi="Times New Roman" w:cs="Times New Roman"/>
        </w:rPr>
        <w:t>Borough Secretary</w:t>
      </w:r>
      <w:r w:rsidR="00DF44AD" w:rsidRPr="000D2FD5">
        <w:rPr>
          <w:rFonts w:ascii="Times New Roman" w:eastAsia="Times New Roman" w:hAnsi="Times New Roman" w:cs="Times New Roman"/>
        </w:rPr>
        <w:t xml:space="preserve"> </w:t>
      </w:r>
    </w:p>
    <w:p w14:paraId="0CE3E06C" w14:textId="77777777" w:rsidR="0071231D" w:rsidRPr="000D2FD5" w:rsidRDefault="0071231D" w:rsidP="00A33A9D">
      <w:pPr>
        <w:spacing w:after="0" w:line="240" w:lineRule="auto"/>
        <w:ind w:left="2160" w:hanging="2160"/>
        <w:rPr>
          <w:rFonts w:ascii="Times New Roman" w:eastAsia="Times New Roman" w:hAnsi="Times New Roman" w:cs="Times New Roman"/>
        </w:rPr>
      </w:pPr>
    </w:p>
    <w:p w14:paraId="0B685CA5" w14:textId="1C141BC8" w:rsidR="00A33A9D" w:rsidRPr="000D2FD5" w:rsidRDefault="006741F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ALSO PRESENT:</w:t>
      </w:r>
      <w:r w:rsidRPr="000D2FD5">
        <w:rPr>
          <w:rFonts w:ascii="Times New Roman" w:eastAsia="Times New Roman" w:hAnsi="Times New Roman" w:cs="Times New Roman"/>
        </w:rPr>
        <w:tab/>
      </w:r>
      <w:r w:rsidR="00DF44AD" w:rsidRPr="000D2FD5">
        <w:rPr>
          <w:rFonts w:ascii="Times New Roman" w:eastAsia="Times New Roman" w:hAnsi="Times New Roman" w:cs="Times New Roman"/>
        </w:rPr>
        <w:t>Mandy Steele</w:t>
      </w:r>
      <w:r w:rsidR="00701F65">
        <w:rPr>
          <w:rFonts w:ascii="Times New Roman" w:eastAsia="Times New Roman" w:hAnsi="Times New Roman" w:cs="Times New Roman"/>
        </w:rPr>
        <w:t>, Fox Chapel Parks Conservancy; Kelley Beeson, Jill McConnell, Cooper-Siegel Library; Tara Balonick, Suzanne Cawley, Richard Wendell, Lee Davis, Jim Herald, Betsy Monroe, Ann Sheedy, Residents</w:t>
      </w:r>
    </w:p>
    <w:p w14:paraId="0045AA00" w14:textId="0B9760A6" w:rsidR="00E275CE" w:rsidRPr="000D2FD5" w:rsidRDefault="00E275CE" w:rsidP="00A33A9D">
      <w:pPr>
        <w:spacing w:after="0" w:line="240" w:lineRule="auto"/>
        <w:ind w:left="2160" w:hanging="2160"/>
        <w:rPr>
          <w:rFonts w:ascii="Times New Roman" w:eastAsia="Times New Roman" w:hAnsi="Times New Roman" w:cs="Times New Roman"/>
        </w:rPr>
      </w:pPr>
    </w:p>
    <w:p w14:paraId="3DB6D692" w14:textId="240BFC09" w:rsidR="00A33A9D" w:rsidRDefault="00701F65" w:rsidP="00A33A9D">
      <w:pPr>
        <w:spacing w:after="0" w:line="240" w:lineRule="auto"/>
        <w:ind w:left="2160" w:hanging="2160"/>
        <w:rPr>
          <w:rFonts w:ascii="Times New Roman" w:eastAsia="Times New Roman" w:hAnsi="Times New Roman" w:cs="Times New Roman"/>
        </w:rPr>
      </w:pPr>
      <w:r>
        <w:rPr>
          <w:rFonts w:ascii="Times New Roman" w:eastAsia="Times New Roman" w:hAnsi="Times New Roman" w:cs="Times New Roman"/>
          <w:b/>
          <w:bCs/>
        </w:rPr>
        <w:t>ABSENT:</w:t>
      </w:r>
      <w:r>
        <w:rPr>
          <w:rFonts w:ascii="Times New Roman" w:eastAsia="Times New Roman" w:hAnsi="Times New Roman" w:cs="Times New Roman"/>
          <w:b/>
          <w:bCs/>
        </w:rPr>
        <w:tab/>
      </w:r>
      <w:r w:rsidRPr="000D2FD5">
        <w:rPr>
          <w:rFonts w:ascii="Times New Roman" w:eastAsia="Times New Roman" w:hAnsi="Times New Roman" w:cs="Times New Roman"/>
        </w:rPr>
        <w:t>Dempsey Bruce, PWD Superintendent</w:t>
      </w:r>
    </w:p>
    <w:p w14:paraId="7AD0A27C" w14:textId="77777777" w:rsidR="00701F65" w:rsidRPr="00701F65" w:rsidRDefault="00701F65" w:rsidP="00A33A9D">
      <w:pPr>
        <w:spacing w:after="0" w:line="240" w:lineRule="auto"/>
        <w:ind w:left="2160" w:hanging="2160"/>
        <w:rPr>
          <w:rFonts w:ascii="Times New Roman" w:eastAsia="Times New Roman" w:hAnsi="Times New Roman" w:cs="Times New Roman"/>
          <w:b/>
          <w:bCs/>
        </w:rPr>
      </w:pPr>
    </w:p>
    <w:p w14:paraId="0315E409" w14:textId="2F5C3B4D" w:rsidR="00A33A9D" w:rsidRPr="000D2FD5" w:rsidRDefault="00C226D4" w:rsidP="00E72503">
      <w:pPr>
        <w:spacing w:after="0" w:line="240" w:lineRule="auto"/>
        <w:rPr>
          <w:rFonts w:ascii="Times New Roman" w:eastAsia="Times New Roman" w:hAnsi="Times New Roman" w:cs="Times New Roman"/>
        </w:rPr>
      </w:pPr>
      <w:r w:rsidRPr="000D2FD5">
        <w:rPr>
          <w:rFonts w:ascii="Times New Roman" w:eastAsia="Times New Roman" w:hAnsi="Times New Roman" w:cs="Times New Roman"/>
        </w:rPr>
        <w:t>Mr</w:t>
      </w:r>
      <w:r w:rsidR="00A33A9D" w:rsidRPr="000D2FD5">
        <w:rPr>
          <w:rFonts w:ascii="Times New Roman" w:eastAsia="Times New Roman" w:hAnsi="Times New Roman" w:cs="Times New Roman"/>
        </w:rPr>
        <w:t xml:space="preserve">. Posvar called the meeting to order at </w:t>
      </w:r>
      <w:r w:rsidR="00701F65">
        <w:rPr>
          <w:rFonts w:ascii="Times New Roman" w:eastAsia="Times New Roman" w:hAnsi="Times New Roman" w:cs="Times New Roman"/>
        </w:rPr>
        <w:t>1:00 PM</w:t>
      </w:r>
      <w:r w:rsidR="003947FC" w:rsidRPr="000D2FD5">
        <w:rPr>
          <w:rFonts w:ascii="Times New Roman" w:eastAsia="Times New Roman" w:hAnsi="Times New Roman" w:cs="Times New Roman"/>
        </w:rPr>
        <w:t xml:space="preserve"> via Zoom </w:t>
      </w:r>
      <w:r w:rsidR="00111023" w:rsidRPr="000D2FD5">
        <w:rPr>
          <w:rFonts w:ascii="Times New Roman" w:eastAsia="Times New Roman" w:hAnsi="Times New Roman" w:cs="Times New Roman"/>
        </w:rPr>
        <w:t>Webinar</w:t>
      </w:r>
      <w:r w:rsidR="003947FC" w:rsidRPr="000D2FD5">
        <w:rPr>
          <w:rFonts w:ascii="Times New Roman" w:eastAsia="Times New Roman" w:hAnsi="Times New Roman" w:cs="Times New Roman"/>
        </w:rPr>
        <w:t xml:space="preserve"> due </w:t>
      </w:r>
      <w:r w:rsidR="009D5F93" w:rsidRPr="000D2FD5">
        <w:rPr>
          <w:rFonts w:ascii="Times New Roman" w:eastAsia="Times New Roman" w:hAnsi="Times New Roman" w:cs="Times New Roman"/>
        </w:rPr>
        <w:t xml:space="preserve">to the </w:t>
      </w:r>
      <w:r w:rsidR="003947FC" w:rsidRPr="000D2FD5">
        <w:rPr>
          <w:rFonts w:ascii="Times New Roman" w:eastAsia="Times New Roman" w:hAnsi="Times New Roman" w:cs="Times New Roman"/>
        </w:rPr>
        <w:t>COVID</w:t>
      </w:r>
      <w:r w:rsidR="00111023" w:rsidRPr="000D2FD5">
        <w:rPr>
          <w:rFonts w:ascii="Times New Roman" w:eastAsia="Times New Roman" w:hAnsi="Times New Roman" w:cs="Times New Roman"/>
        </w:rPr>
        <w:t>-19</w:t>
      </w:r>
      <w:r w:rsidR="00E72503" w:rsidRPr="000D2FD5">
        <w:rPr>
          <w:rFonts w:ascii="Times New Roman" w:eastAsia="Times New Roman" w:hAnsi="Times New Roman" w:cs="Times New Roman"/>
        </w:rPr>
        <w:t xml:space="preserve"> </w:t>
      </w:r>
      <w:r w:rsidR="003947FC" w:rsidRPr="000D2FD5">
        <w:rPr>
          <w:rFonts w:ascii="Times New Roman" w:eastAsia="Times New Roman" w:hAnsi="Times New Roman" w:cs="Times New Roman"/>
        </w:rPr>
        <w:t>pandemic.</w:t>
      </w:r>
    </w:p>
    <w:p w14:paraId="79D9E29E" w14:textId="77777777" w:rsidR="00A33A9D" w:rsidRPr="000D2FD5" w:rsidRDefault="00A33A9D" w:rsidP="00A33A9D">
      <w:pPr>
        <w:spacing w:after="0" w:line="240" w:lineRule="auto"/>
        <w:rPr>
          <w:rFonts w:ascii="Times New Roman" w:eastAsia="Times New Roman" w:hAnsi="Times New Roman" w:cs="Times New Roman"/>
        </w:rPr>
      </w:pPr>
    </w:p>
    <w:p w14:paraId="36D7ADD4" w14:textId="0AE6693A" w:rsidR="00A33A9D" w:rsidRPr="000D2FD5" w:rsidRDefault="00C226D4" w:rsidP="00C226D4">
      <w:pPr>
        <w:spacing w:after="0" w:line="240" w:lineRule="auto"/>
        <w:ind w:firstLine="720"/>
        <w:rPr>
          <w:rFonts w:ascii="Times New Roman" w:eastAsia="Times New Roman" w:hAnsi="Times New Roman" w:cs="Times New Roman"/>
          <w:noProof/>
        </w:rPr>
      </w:pPr>
      <w:r w:rsidRPr="000D2FD5">
        <w:rPr>
          <w:rFonts w:ascii="Times New Roman" w:eastAsia="Times New Roman" w:hAnsi="Times New Roman" w:cs="Times New Roman"/>
          <w:noProof/>
        </w:rPr>
        <w:t>T</w:t>
      </w:r>
      <w:r w:rsidR="00A33A9D" w:rsidRPr="000D2FD5">
        <w:rPr>
          <w:rFonts w:ascii="Times New Roman" w:eastAsia="Times New Roman" w:hAnsi="Times New Roman" w:cs="Times New Roman"/>
          <w:noProof/>
        </w:rPr>
        <w:t xml:space="preserve">he minutes </w:t>
      </w:r>
      <w:r w:rsidR="00A33A9D" w:rsidRPr="000D2FD5">
        <w:rPr>
          <w:rFonts w:ascii="Times New Roman" w:eastAsia="Times New Roman" w:hAnsi="Times New Roman" w:cs="Times New Roman"/>
        </w:rPr>
        <w:t xml:space="preserve">of </w:t>
      </w:r>
      <w:r w:rsidR="00986C82" w:rsidRPr="000D2FD5">
        <w:rPr>
          <w:rFonts w:ascii="Times New Roman" w:eastAsia="Times New Roman" w:hAnsi="Times New Roman" w:cs="Times New Roman"/>
        </w:rPr>
        <w:t xml:space="preserve">the </w:t>
      </w:r>
      <w:r w:rsidR="00701F65">
        <w:rPr>
          <w:rFonts w:ascii="Times New Roman" w:eastAsia="Times New Roman" w:hAnsi="Times New Roman" w:cs="Times New Roman"/>
          <w:noProof/>
        </w:rPr>
        <w:t>April 12, 2021</w:t>
      </w:r>
      <w:r w:rsidR="00704B4A" w:rsidRPr="000D2FD5">
        <w:rPr>
          <w:rFonts w:ascii="Times New Roman" w:eastAsia="Times New Roman" w:hAnsi="Times New Roman" w:cs="Times New Roman"/>
          <w:noProof/>
        </w:rPr>
        <w:t>,</w:t>
      </w:r>
      <w:r w:rsidR="00A33A9D" w:rsidRPr="000D2FD5">
        <w:rPr>
          <w:rFonts w:ascii="Times New Roman" w:eastAsia="Times New Roman" w:hAnsi="Times New Roman" w:cs="Times New Roman"/>
          <w:noProof/>
        </w:rPr>
        <w:t xml:space="preserve"> meeting were unanimously approved.</w:t>
      </w:r>
    </w:p>
    <w:p w14:paraId="0827A84B" w14:textId="663DB1B1" w:rsidR="00A33A9D" w:rsidRPr="000D2FD5" w:rsidRDefault="00A33A9D" w:rsidP="00A33A9D">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rPr>
        <w:tab/>
      </w:r>
    </w:p>
    <w:p w14:paraId="009DB9E3" w14:textId="295794C0" w:rsidR="00E72503" w:rsidRPr="000D2FD5" w:rsidRDefault="00486716" w:rsidP="005369E3">
      <w:pPr>
        <w:spacing w:after="0" w:line="240" w:lineRule="auto"/>
        <w:rPr>
          <w:rFonts w:ascii="Times New Roman" w:eastAsia="Times New Roman" w:hAnsi="Times New Roman" w:cs="Times New Roman"/>
          <w:b/>
          <w:bCs/>
          <w:noProof/>
        </w:rPr>
      </w:pPr>
      <w:bookmarkStart w:id="0" w:name="_Hlk11075617"/>
      <w:r w:rsidRPr="000D2FD5">
        <w:rPr>
          <w:rFonts w:ascii="Times New Roman" w:eastAsia="Times New Roman" w:hAnsi="Times New Roman" w:cs="Times New Roman"/>
          <w:b/>
          <w:bCs/>
          <w:noProof/>
        </w:rPr>
        <w:t>VISITORS</w:t>
      </w:r>
    </w:p>
    <w:p w14:paraId="1FF256A1" w14:textId="445F98E8" w:rsidR="00986C82" w:rsidRDefault="00986C82" w:rsidP="005369E3">
      <w:pPr>
        <w:spacing w:after="0" w:line="240" w:lineRule="auto"/>
        <w:rPr>
          <w:rFonts w:ascii="Times New Roman" w:eastAsia="Times New Roman" w:hAnsi="Times New Roman" w:cs="Times New Roman"/>
          <w:noProof/>
        </w:rPr>
      </w:pPr>
    </w:p>
    <w:p w14:paraId="2279D706" w14:textId="52E885F9" w:rsidR="00701F65" w:rsidRDefault="00701F65"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Herald, a resident of Fox Chapel, was in attendance to discuss the entrance to Hardie Valley Park. He stated that it is not inviting to those visiting the park due to the </w:t>
      </w:r>
      <w:r w:rsidR="005849DC">
        <w:rPr>
          <w:rFonts w:ascii="Times New Roman" w:eastAsia="Times New Roman" w:hAnsi="Times New Roman" w:cs="Times New Roman"/>
          <w:noProof/>
        </w:rPr>
        <w:t>number</w:t>
      </w:r>
      <w:r>
        <w:rPr>
          <w:rFonts w:ascii="Times New Roman" w:eastAsia="Times New Roman" w:hAnsi="Times New Roman" w:cs="Times New Roman"/>
          <w:noProof/>
        </w:rPr>
        <w:t xml:space="preserve"> of signs posted</w:t>
      </w:r>
      <w:r w:rsidR="005849DC">
        <w:rPr>
          <w:rFonts w:ascii="Times New Roman" w:eastAsia="Times New Roman" w:hAnsi="Times New Roman" w:cs="Times New Roman"/>
          <w:noProof/>
        </w:rPr>
        <w:t>,</w:t>
      </w:r>
      <w:r>
        <w:rPr>
          <w:rFonts w:ascii="Times New Roman" w:eastAsia="Times New Roman" w:hAnsi="Times New Roman" w:cs="Times New Roman"/>
          <w:noProof/>
        </w:rPr>
        <w:t xml:space="preserve"> the chain </w:t>
      </w:r>
      <w:r w:rsidR="005849DC">
        <w:rPr>
          <w:rFonts w:ascii="Times New Roman" w:eastAsia="Times New Roman" w:hAnsi="Times New Roman" w:cs="Times New Roman"/>
          <w:noProof/>
        </w:rPr>
        <w:t xml:space="preserve">located at the entrance, and not enough parking. It was discussed that the Hardie Valley Master Plan has not yet been implemented. </w:t>
      </w:r>
    </w:p>
    <w:p w14:paraId="0C81AACE" w14:textId="658259B4" w:rsidR="005849DC" w:rsidRDefault="005849DC" w:rsidP="005369E3">
      <w:pPr>
        <w:spacing w:after="0" w:line="240" w:lineRule="auto"/>
        <w:rPr>
          <w:rFonts w:ascii="Times New Roman" w:eastAsia="Times New Roman" w:hAnsi="Times New Roman" w:cs="Times New Roman"/>
          <w:noProof/>
        </w:rPr>
      </w:pPr>
    </w:p>
    <w:p w14:paraId="54B8496C" w14:textId="1EBCDA19" w:rsidR="005849DC" w:rsidRPr="000D2FD5"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Richard Wendell, a resident of Fox Chapel, was in attendance to discuss loose dogs on the trails of Fox Chapel. He stated that Boulder, CO parks utilize a Voice and Sight Dog Tag Program. He said that he would provide the Park Commission with the details of this program for the Commission to consider. </w:t>
      </w:r>
    </w:p>
    <w:p w14:paraId="1F990010" w14:textId="77777777" w:rsidR="00486716" w:rsidRPr="000D2FD5" w:rsidRDefault="00486716" w:rsidP="005369E3">
      <w:pPr>
        <w:spacing w:after="0" w:line="240" w:lineRule="auto"/>
        <w:rPr>
          <w:rFonts w:ascii="Times New Roman" w:eastAsia="Times New Roman" w:hAnsi="Times New Roman" w:cs="Times New Roman"/>
          <w:noProof/>
        </w:rPr>
      </w:pPr>
    </w:p>
    <w:p w14:paraId="2822A03D" w14:textId="77777777"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Tara Balonick, a resident of Fox Chapel, was in attendance to discuss the citation she received from the Fox Chapel Police Department. The police department was instructed, by the Mayor and the Park Commission, at the April 12, 2021, meeting to begin citing individuals who park in the permit parking lots who do not have a visible permit on their vehicles. </w:t>
      </w:r>
    </w:p>
    <w:p w14:paraId="2581608A" w14:textId="77777777" w:rsidR="005849DC" w:rsidRDefault="005849DC" w:rsidP="005369E3">
      <w:pPr>
        <w:spacing w:after="0" w:line="240" w:lineRule="auto"/>
        <w:rPr>
          <w:rFonts w:ascii="Times New Roman" w:eastAsia="Times New Roman" w:hAnsi="Times New Roman" w:cs="Times New Roman"/>
          <w:noProof/>
        </w:rPr>
      </w:pPr>
    </w:p>
    <w:p w14:paraId="5AD7BF01" w14:textId="536A0652" w:rsidR="008F51FF"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For the past twelve (12) months, the Fox Chapel PD has issued over 400 warnings to residents and non-residents who did not have a parking permit. Since April 13, 2021, the police department has given over 100 citations. </w:t>
      </w:r>
    </w:p>
    <w:p w14:paraId="79273435" w14:textId="700AC33F" w:rsidR="008F51FF" w:rsidRDefault="008F51FF" w:rsidP="005369E3">
      <w:pPr>
        <w:spacing w:after="0" w:line="240" w:lineRule="auto"/>
        <w:rPr>
          <w:rFonts w:ascii="Times New Roman" w:eastAsia="Times New Roman" w:hAnsi="Times New Roman" w:cs="Times New Roman"/>
          <w:noProof/>
        </w:rPr>
      </w:pPr>
    </w:p>
    <w:p w14:paraId="67F13A9A" w14:textId="1B60D92A" w:rsidR="008F51FF" w:rsidRDefault="005849DC"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DOGS – WHAT TO DO?</w:t>
      </w:r>
    </w:p>
    <w:p w14:paraId="6D77E3C4" w14:textId="145C1C17" w:rsidR="005849DC" w:rsidRPr="005849DC" w:rsidRDefault="005849DC" w:rsidP="005369E3">
      <w:pPr>
        <w:spacing w:after="0" w:line="240" w:lineRule="auto"/>
        <w:rPr>
          <w:rFonts w:ascii="Times New Roman" w:eastAsia="Times New Roman" w:hAnsi="Times New Roman" w:cs="Times New Roman"/>
          <w:noProof/>
        </w:rPr>
      </w:pPr>
    </w:p>
    <w:p w14:paraId="47288D7C" w14:textId="4E8EA3CD" w:rsidR="008F51FF"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The question was posed, do citations improve dog control inside the parks? Chief Laux was in attendance and stated that the parking permits are in place to regulate parking at the Borough parks, not to regulate dog control.  </w:t>
      </w:r>
    </w:p>
    <w:p w14:paraId="512EDF44" w14:textId="0E380DD8" w:rsidR="005849DC" w:rsidRDefault="005849DC" w:rsidP="005369E3">
      <w:pPr>
        <w:spacing w:after="0" w:line="240" w:lineRule="auto"/>
        <w:rPr>
          <w:rFonts w:ascii="Times New Roman" w:eastAsia="Times New Roman" w:hAnsi="Times New Roman" w:cs="Times New Roman"/>
          <w:noProof/>
        </w:rPr>
      </w:pPr>
    </w:p>
    <w:p w14:paraId="1777DEA7" w14:textId="33A92E1E"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Crookston and Ms. Handron proposed that the Park Commission find out the purpose of each area in the Borough. Ms. Handron also asked the Park Commission to consider how big of an issue off-leashed dogs are in the spaces where parking permits are required. Creating a task force to develop concrete solutions to dogs being on the trails and in the parks, whether on-leash or off-leash and to look at the purpose and mission of the parkland was an idea that Ms. DeMoise </w:t>
      </w:r>
      <w:r w:rsidR="004F48BE">
        <w:rPr>
          <w:rFonts w:ascii="Times New Roman" w:eastAsia="Times New Roman" w:hAnsi="Times New Roman" w:cs="Times New Roman"/>
          <w:noProof/>
        </w:rPr>
        <w:t>presented</w:t>
      </w:r>
      <w:r>
        <w:rPr>
          <w:rFonts w:ascii="Times New Roman" w:eastAsia="Times New Roman" w:hAnsi="Times New Roman" w:cs="Times New Roman"/>
          <w:noProof/>
        </w:rPr>
        <w:t xml:space="preserve">. The task force will be made up of residents and Park Commission members; Mr. Posvar, Ms. DeMoise, Ms. Handron, Mr. Wendell, and Ms. Balonick all volunteered to be on the task force. </w:t>
      </w:r>
    </w:p>
    <w:p w14:paraId="77C33D33" w14:textId="77777777" w:rsidR="00E94CB0" w:rsidRPr="000D2FD5" w:rsidRDefault="00E94CB0" w:rsidP="005369E3">
      <w:pPr>
        <w:spacing w:after="0" w:line="240" w:lineRule="auto"/>
        <w:rPr>
          <w:rFonts w:ascii="Times New Roman" w:eastAsia="Times New Roman" w:hAnsi="Times New Roman" w:cs="Times New Roman"/>
          <w:noProof/>
        </w:rPr>
      </w:pPr>
    </w:p>
    <w:p w14:paraId="3B6A90B6" w14:textId="77777777" w:rsidR="005849DC" w:rsidRDefault="005849DC" w:rsidP="005369E3">
      <w:pPr>
        <w:spacing w:after="0" w:line="240" w:lineRule="auto"/>
        <w:rPr>
          <w:rFonts w:ascii="Times New Roman" w:eastAsia="Times New Roman" w:hAnsi="Times New Roman" w:cs="Times New Roman"/>
          <w:b/>
          <w:bCs/>
          <w:noProof/>
        </w:rPr>
      </w:pPr>
    </w:p>
    <w:p w14:paraId="31A18CEF" w14:textId="77777777" w:rsidR="005849DC" w:rsidRDefault="005849DC" w:rsidP="005369E3">
      <w:pPr>
        <w:spacing w:after="0" w:line="240" w:lineRule="auto"/>
        <w:rPr>
          <w:rFonts w:ascii="Times New Roman" w:eastAsia="Times New Roman" w:hAnsi="Times New Roman" w:cs="Times New Roman"/>
          <w:b/>
          <w:bCs/>
          <w:noProof/>
        </w:rPr>
      </w:pPr>
    </w:p>
    <w:p w14:paraId="63C7A180" w14:textId="77777777" w:rsidR="005849DC" w:rsidRDefault="005849DC" w:rsidP="005369E3">
      <w:pPr>
        <w:spacing w:after="0" w:line="240" w:lineRule="auto"/>
        <w:rPr>
          <w:rFonts w:ascii="Times New Roman" w:eastAsia="Times New Roman" w:hAnsi="Times New Roman" w:cs="Times New Roman"/>
          <w:b/>
          <w:bCs/>
          <w:noProof/>
        </w:rPr>
      </w:pPr>
    </w:p>
    <w:p w14:paraId="4647078B" w14:textId="1DA87CC7" w:rsidR="006A5DA1" w:rsidRPr="000D2FD5" w:rsidRDefault="006A5DA1" w:rsidP="005369E3">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FOX CHAPEL PARKS CONSERVANCY</w:t>
      </w:r>
    </w:p>
    <w:p w14:paraId="6A9FB640" w14:textId="77777777" w:rsidR="00D27345" w:rsidRPr="000D2FD5" w:rsidRDefault="00D27345" w:rsidP="005369E3">
      <w:pPr>
        <w:spacing w:after="0" w:line="240" w:lineRule="auto"/>
        <w:rPr>
          <w:rFonts w:ascii="Times New Roman" w:eastAsia="Times New Roman" w:hAnsi="Times New Roman" w:cs="Times New Roman"/>
          <w:noProof/>
        </w:rPr>
      </w:pPr>
    </w:p>
    <w:p w14:paraId="1EC9D0D4" w14:textId="08F30991" w:rsidR="00D27345" w:rsidRDefault="00D27345" w:rsidP="005849DC">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Ms. Steele was in attendance to discuss the summer lantern event</w:t>
      </w:r>
      <w:r w:rsidR="005849DC">
        <w:rPr>
          <w:rFonts w:ascii="Times New Roman" w:eastAsia="Times New Roman" w:hAnsi="Times New Roman" w:cs="Times New Roman"/>
          <w:noProof/>
        </w:rPr>
        <w:t>’s preliminary plans.</w:t>
      </w:r>
      <w:r w:rsidRPr="000D2FD5">
        <w:rPr>
          <w:rFonts w:ascii="Times New Roman" w:eastAsia="Times New Roman" w:hAnsi="Times New Roman" w:cs="Times New Roman"/>
          <w:noProof/>
        </w:rPr>
        <w:t xml:space="preserve"> </w:t>
      </w:r>
      <w:r w:rsidR="005849DC">
        <w:rPr>
          <w:rFonts w:ascii="Times New Roman" w:eastAsia="Times New Roman" w:hAnsi="Times New Roman" w:cs="Times New Roman"/>
          <w:noProof/>
        </w:rPr>
        <w:t>The free event will be held at Hardie Valley Park and will begin at 8:30 PM. A shuttle service will be available from Fairview Elementary School to Hardie Valley Park. Old Mill Road will be closed from Millview Drive to Millstone Lane. The Pittsburgh Opera will perform for the event with singers located throughout the trail. Ms. Steele will update the Park Commission at the June 14, 2021, meeting.</w:t>
      </w:r>
    </w:p>
    <w:p w14:paraId="6EC2C7D4" w14:textId="41790D25" w:rsidR="005849DC" w:rsidRDefault="005849DC" w:rsidP="005849DC">
      <w:pPr>
        <w:spacing w:after="0" w:line="240" w:lineRule="auto"/>
        <w:rPr>
          <w:rFonts w:ascii="Times New Roman" w:eastAsia="Times New Roman" w:hAnsi="Times New Roman" w:cs="Times New Roman"/>
          <w:noProof/>
        </w:rPr>
      </w:pPr>
    </w:p>
    <w:p w14:paraId="5BFA2B77" w14:textId="4A3BAC5E" w:rsidR="005849DC" w:rsidRPr="000D2FD5" w:rsidRDefault="005849DC" w:rsidP="005849DC">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Troutman made a motion to recommend to Council to approve the Fox Chapel Parks Conservancy Summer Lantern Walk at Hardie Valley Park. Mr. Pashek seconded the motion. The motion passed with Mr. Posvar abstaining due to a </w:t>
      </w:r>
      <w:r w:rsidR="004F48BE">
        <w:rPr>
          <w:rFonts w:ascii="Times New Roman" w:eastAsia="Times New Roman" w:hAnsi="Times New Roman" w:cs="Times New Roman"/>
          <w:noProof/>
        </w:rPr>
        <w:t xml:space="preserve">possible </w:t>
      </w:r>
      <w:r>
        <w:rPr>
          <w:rFonts w:ascii="Times New Roman" w:eastAsia="Times New Roman" w:hAnsi="Times New Roman" w:cs="Times New Roman"/>
          <w:noProof/>
        </w:rPr>
        <w:t>conflict of interest.</w:t>
      </w:r>
    </w:p>
    <w:p w14:paraId="5223A999" w14:textId="77777777" w:rsidR="00D27345" w:rsidRPr="000D2FD5" w:rsidRDefault="00D27345" w:rsidP="005369E3">
      <w:pPr>
        <w:spacing w:after="0" w:line="240" w:lineRule="auto"/>
        <w:rPr>
          <w:rFonts w:ascii="Times New Roman" w:eastAsia="Times New Roman" w:hAnsi="Times New Roman" w:cs="Times New Roman"/>
          <w:noProof/>
        </w:rPr>
      </w:pPr>
    </w:p>
    <w:p w14:paraId="4F36BAE9" w14:textId="514CD881" w:rsidR="005369E3" w:rsidRPr="000D2FD5" w:rsidRDefault="005369E3" w:rsidP="005369E3">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PUBLIC WORKS DEPARTMENT</w:t>
      </w:r>
    </w:p>
    <w:p w14:paraId="66EE7CEB" w14:textId="77777777" w:rsidR="005369E3" w:rsidRPr="000D2FD5" w:rsidRDefault="005369E3" w:rsidP="005369E3">
      <w:pPr>
        <w:spacing w:after="0" w:line="240" w:lineRule="auto"/>
        <w:rPr>
          <w:rFonts w:ascii="Times New Roman" w:eastAsia="Times New Roman" w:hAnsi="Times New Roman" w:cs="Times New Roman"/>
          <w:noProof/>
        </w:rPr>
      </w:pPr>
    </w:p>
    <w:p w14:paraId="2CAEB784" w14:textId="255A7534" w:rsidR="003A0C5D" w:rsidRPr="000D2FD5" w:rsidRDefault="005849DC" w:rsidP="00B33EEB">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Troutman made a motion to recommend that Mr. Koehler </w:t>
      </w:r>
      <w:r w:rsidR="004F48BE">
        <w:rPr>
          <w:rFonts w:ascii="Times New Roman" w:eastAsia="Times New Roman" w:hAnsi="Times New Roman" w:cs="Times New Roman"/>
          <w:noProof/>
        </w:rPr>
        <w:t>ask the Borough engineer to apply</w:t>
      </w:r>
      <w:r>
        <w:rPr>
          <w:rFonts w:ascii="Times New Roman" w:eastAsia="Times New Roman" w:hAnsi="Times New Roman" w:cs="Times New Roman"/>
          <w:noProof/>
        </w:rPr>
        <w:t xml:space="preserve"> for a DEP </w:t>
      </w:r>
      <w:r w:rsidR="00D27345" w:rsidRPr="000D2FD5">
        <w:rPr>
          <w:rFonts w:ascii="Times New Roman" w:eastAsia="Times New Roman" w:hAnsi="Times New Roman" w:cs="Times New Roman"/>
          <w:noProof/>
        </w:rPr>
        <w:t>permit to cross the stream at the end of Hardie Valley Park to Riding Meadow Park</w:t>
      </w:r>
      <w:r>
        <w:rPr>
          <w:rFonts w:ascii="Times New Roman" w:eastAsia="Times New Roman" w:hAnsi="Times New Roman" w:cs="Times New Roman"/>
          <w:noProof/>
        </w:rPr>
        <w:t xml:space="preserve"> with manmade steps, per engineer specifications. The motion was seconded by Ms. Casey-Leemhuis and passed by a unanimous vote. </w:t>
      </w:r>
    </w:p>
    <w:p w14:paraId="6131FBD7" w14:textId="77777777" w:rsidR="00D27345" w:rsidRPr="000D2FD5" w:rsidRDefault="00D27345" w:rsidP="005369E3">
      <w:pPr>
        <w:spacing w:after="0" w:line="240" w:lineRule="auto"/>
        <w:rPr>
          <w:rFonts w:ascii="Times New Roman" w:eastAsia="Times New Roman" w:hAnsi="Times New Roman" w:cs="Times New Roman"/>
          <w:noProof/>
        </w:rPr>
      </w:pPr>
    </w:p>
    <w:p w14:paraId="70B08968" w14:textId="5CCA5021" w:rsidR="005369E3" w:rsidRPr="000D2FD5" w:rsidRDefault="005369E3" w:rsidP="005369E3">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PARK STEWARD REPORTS</w:t>
      </w:r>
    </w:p>
    <w:p w14:paraId="615062F0" w14:textId="63F08061" w:rsidR="003A0C5D" w:rsidRPr="000D2FD5" w:rsidRDefault="003A0C5D" w:rsidP="005369E3">
      <w:pPr>
        <w:spacing w:after="0" w:line="240" w:lineRule="auto"/>
        <w:rPr>
          <w:rFonts w:ascii="Times New Roman" w:eastAsia="Times New Roman" w:hAnsi="Times New Roman" w:cs="Times New Roman"/>
          <w:noProof/>
        </w:rPr>
      </w:pPr>
    </w:p>
    <w:p w14:paraId="54AD01FD" w14:textId="3E0B2D7E"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Handron stated that the Eliza Fox Trail to Scott Park was one of the nicest trails she has ever hiked. </w:t>
      </w:r>
    </w:p>
    <w:p w14:paraId="4DDD0314" w14:textId="77777777" w:rsidR="005849DC" w:rsidRDefault="005849DC" w:rsidP="005369E3">
      <w:pPr>
        <w:spacing w:after="0" w:line="240" w:lineRule="auto"/>
        <w:rPr>
          <w:rFonts w:ascii="Times New Roman" w:eastAsia="Times New Roman" w:hAnsi="Times New Roman" w:cs="Times New Roman"/>
          <w:noProof/>
        </w:rPr>
      </w:pPr>
    </w:p>
    <w:p w14:paraId="3A3C2CE5" w14:textId="0A44681B" w:rsidR="005369E3" w:rsidRDefault="008A07DF" w:rsidP="005369E3">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 xml:space="preserve">Ms. Casey </w:t>
      </w:r>
      <w:r w:rsidR="005849DC">
        <w:rPr>
          <w:rFonts w:ascii="Times New Roman" w:eastAsia="Times New Roman" w:hAnsi="Times New Roman" w:cs="Times New Roman"/>
          <w:noProof/>
        </w:rPr>
        <w:t>reported that with the Seeders &amp; Weeders authorization of the purchase of fifty (50) trees up to $5,000, she and Luke, Da</w:t>
      </w:r>
      <w:r w:rsidR="004F48BE">
        <w:rPr>
          <w:rFonts w:ascii="Times New Roman" w:eastAsia="Times New Roman" w:hAnsi="Times New Roman" w:cs="Times New Roman"/>
          <w:noProof/>
        </w:rPr>
        <w:t>n</w:t>
      </w:r>
      <w:r w:rsidR="005849DC">
        <w:rPr>
          <w:rFonts w:ascii="Times New Roman" w:eastAsia="Times New Roman" w:hAnsi="Times New Roman" w:cs="Times New Roman"/>
          <w:noProof/>
        </w:rPr>
        <w:t xml:space="preserve">, and Roger of the Public Works Department were able to plant twenty-three (23) large trees at the entrance of Hardie Valley Park on Thursday, May 6, 2021. She said that on Friday, May 7, 2021, volunteers helped plant an additional thirty-two (32) smaller trees at the entrance. </w:t>
      </w:r>
    </w:p>
    <w:p w14:paraId="519D278B" w14:textId="1502E660" w:rsidR="005849DC" w:rsidRDefault="005849DC" w:rsidP="005369E3">
      <w:pPr>
        <w:spacing w:after="0" w:line="240" w:lineRule="auto"/>
        <w:rPr>
          <w:rFonts w:ascii="Times New Roman" w:eastAsia="Times New Roman" w:hAnsi="Times New Roman" w:cs="Times New Roman"/>
          <w:noProof/>
        </w:rPr>
      </w:pPr>
    </w:p>
    <w:p w14:paraId="167A40AE" w14:textId="77777777"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The Garden Club of Allegheny County will send volunteers on Friday, May 14, 2021, to help plant trees and shrubs near the retaining wall at Hardie Valley Park and the bench area. The GCAC volunteers will help plant an additional forty to fifty trees on the hillside and around the waterfall. </w:t>
      </w:r>
    </w:p>
    <w:p w14:paraId="6087237D" w14:textId="77777777" w:rsidR="005849DC" w:rsidRDefault="005849DC" w:rsidP="005369E3">
      <w:pPr>
        <w:spacing w:after="0" w:line="240" w:lineRule="auto"/>
        <w:rPr>
          <w:rFonts w:ascii="Times New Roman" w:eastAsia="Times New Roman" w:hAnsi="Times New Roman" w:cs="Times New Roman"/>
          <w:noProof/>
        </w:rPr>
      </w:pPr>
    </w:p>
    <w:p w14:paraId="2B4CB36A" w14:textId="16078AD1" w:rsidR="005849DC" w:rsidRPr="000D2FD5"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Casey stated that Missy Marshall, from Pashek +MTR, has been a mentor to her during this process, volunteering 50-75 hours of her time. She wanted to recognize Ms. Marshall as an amazing woman and designer and for all of her hard work. </w:t>
      </w:r>
    </w:p>
    <w:p w14:paraId="0D2EB484" w14:textId="77777777" w:rsidR="00FE2B83" w:rsidRPr="000D2FD5" w:rsidRDefault="00FE2B83" w:rsidP="005369E3">
      <w:pPr>
        <w:spacing w:after="0" w:line="240" w:lineRule="auto"/>
        <w:rPr>
          <w:rFonts w:ascii="Times New Roman" w:eastAsia="Times New Roman" w:hAnsi="Times New Roman" w:cs="Times New Roman"/>
          <w:noProof/>
        </w:rPr>
      </w:pPr>
    </w:p>
    <w:p w14:paraId="7A68BDE2" w14:textId="0FBA4104" w:rsidR="00667E7F"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Koehler stated that the Borough had received confirmation that the DCED and DCNR grants were awarded for the McCahill Park improvements. With the additional funding, the Borough will need to expend </w:t>
      </w:r>
      <w:r w:rsidR="004F48BE">
        <w:rPr>
          <w:rFonts w:ascii="Times New Roman" w:eastAsia="Times New Roman" w:hAnsi="Times New Roman" w:cs="Times New Roman"/>
          <w:noProof/>
        </w:rPr>
        <w:t>funds</w:t>
      </w:r>
      <w:r>
        <w:rPr>
          <w:rFonts w:ascii="Times New Roman" w:eastAsia="Times New Roman" w:hAnsi="Times New Roman" w:cs="Times New Roman"/>
          <w:noProof/>
        </w:rPr>
        <w:t xml:space="preserve"> to match both grants for stormwater surface design and acquisition.</w:t>
      </w:r>
    </w:p>
    <w:p w14:paraId="5AED4A6B" w14:textId="5C4CE155" w:rsidR="005849DC" w:rsidRDefault="005849DC" w:rsidP="005369E3">
      <w:pPr>
        <w:spacing w:after="0" w:line="240" w:lineRule="auto"/>
        <w:rPr>
          <w:rFonts w:ascii="Times New Roman" w:eastAsia="Times New Roman" w:hAnsi="Times New Roman" w:cs="Times New Roman"/>
          <w:noProof/>
        </w:rPr>
      </w:pPr>
    </w:p>
    <w:p w14:paraId="0C6D5A64" w14:textId="6E32E1A4"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Troutman moved to recommend to Council to authorize Pashek +MTR to expand the scope of work on the McCahill Park improvement design by $20,000 for </w:t>
      </w:r>
      <w:r w:rsidR="004F48BE">
        <w:rPr>
          <w:rFonts w:ascii="Times New Roman" w:eastAsia="Times New Roman" w:hAnsi="Times New Roman" w:cs="Times New Roman"/>
          <w:noProof/>
        </w:rPr>
        <w:t>additional</w:t>
      </w:r>
      <w:r>
        <w:rPr>
          <w:rFonts w:ascii="Times New Roman" w:eastAsia="Times New Roman" w:hAnsi="Times New Roman" w:cs="Times New Roman"/>
          <w:noProof/>
        </w:rPr>
        <w:t xml:space="preserve"> stormwater surface design </w:t>
      </w:r>
      <w:r w:rsidR="004F48BE">
        <w:rPr>
          <w:rFonts w:ascii="Times New Roman" w:eastAsia="Times New Roman" w:hAnsi="Times New Roman" w:cs="Times New Roman"/>
          <w:noProof/>
        </w:rPr>
        <w:t>expansion</w:t>
      </w:r>
      <w:r>
        <w:rPr>
          <w:rFonts w:ascii="Times New Roman" w:eastAsia="Times New Roman" w:hAnsi="Times New Roman" w:cs="Times New Roman"/>
          <w:noProof/>
        </w:rPr>
        <w:t xml:space="preserve">. He amended the motion to take into consideration the Army Corps of Engineer study. The motion was seconded by Ms. Casey and passed by a unanimous vote. </w:t>
      </w:r>
    </w:p>
    <w:p w14:paraId="310733DD" w14:textId="7C5D633F" w:rsidR="00415408" w:rsidRDefault="00415408" w:rsidP="005369E3">
      <w:pPr>
        <w:spacing w:after="0" w:line="240" w:lineRule="auto"/>
        <w:rPr>
          <w:rFonts w:ascii="Times New Roman" w:eastAsia="Times New Roman" w:hAnsi="Times New Roman" w:cs="Times New Roman"/>
          <w:noProof/>
        </w:rPr>
      </w:pPr>
    </w:p>
    <w:p w14:paraId="3CA61DD3" w14:textId="77777777" w:rsidR="00415408" w:rsidRDefault="00415408" w:rsidP="00415408">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DeMoise stated that a few boards on the boardwalk along the Trillium Trail need to be replaced. She will speak with Mr. Bruce about this. </w:t>
      </w:r>
    </w:p>
    <w:p w14:paraId="7D9C3621" w14:textId="6CD58267" w:rsidR="005849DC" w:rsidRDefault="005849DC" w:rsidP="005369E3">
      <w:pPr>
        <w:spacing w:after="0" w:line="240" w:lineRule="auto"/>
        <w:rPr>
          <w:rFonts w:ascii="Times New Roman" w:eastAsia="Times New Roman" w:hAnsi="Times New Roman" w:cs="Times New Roman"/>
          <w:noProof/>
        </w:rPr>
      </w:pPr>
    </w:p>
    <w:p w14:paraId="55F89158" w14:textId="51AA65C5" w:rsidR="005849DC" w:rsidRDefault="005849DC"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Pashek commented that the surviving twenty-three (23) Sycamore trees located at the Welcome Garden along Fox Chapel Road are thriving. </w:t>
      </w:r>
    </w:p>
    <w:p w14:paraId="15E8E4F0" w14:textId="77777777" w:rsidR="005849DC" w:rsidRPr="000D2FD5" w:rsidRDefault="005849DC" w:rsidP="005369E3">
      <w:pPr>
        <w:spacing w:after="0" w:line="240" w:lineRule="auto"/>
        <w:rPr>
          <w:rFonts w:ascii="Times New Roman" w:eastAsia="Times New Roman" w:hAnsi="Times New Roman" w:cs="Times New Roman"/>
          <w:noProof/>
        </w:rPr>
      </w:pPr>
    </w:p>
    <w:p w14:paraId="0A4893B5" w14:textId="77777777" w:rsidR="005849DC" w:rsidRDefault="005849DC" w:rsidP="005369E3">
      <w:pPr>
        <w:spacing w:after="0" w:line="240" w:lineRule="auto"/>
        <w:rPr>
          <w:rFonts w:ascii="Times New Roman" w:eastAsia="Times New Roman" w:hAnsi="Times New Roman" w:cs="Times New Roman"/>
          <w:b/>
          <w:bCs/>
          <w:noProof/>
        </w:rPr>
      </w:pPr>
    </w:p>
    <w:p w14:paraId="35A6E383" w14:textId="77777777" w:rsidR="005849DC" w:rsidRDefault="005849DC" w:rsidP="005369E3">
      <w:pPr>
        <w:spacing w:after="0" w:line="240" w:lineRule="auto"/>
        <w:rPr>
          <w:rFonts w:ascii="Times New Roman" w:eastAsia="Times New Roman" w:hAnsi="Times New Roman" w:cs="Times New Roman"/>
          <w:b/>
          <w:bCs/>
          <w:noProof/>
        </w:rPr>
      </w:pPr>
    </w:p>
    <w:p w14:paraId="5EF022F0" w14:textId="06418A65" w:rsidR="00667E7F" w:rsidRPr="000D2FD5" w:rsidRDefault="00667E7F" w:rsidP="00667E7F">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UPCOMING MEETINGS/EVENTS</w:t>
      </w:r>
    </w:p>
    <w:p w14:paraId="3D7938F7" w14:textId="77777777" w:rsidR="00667E7F" w:rsidRPr="000D2FD5" w:rsidRDefault="00667E7F" w:rsidP="00667E7F">
      <w:pPr>
        <w:spacing w:after="0" w:line="240" w:lineRule="auto"/>
        <w:rPr>
          <w:rFonts w:ascii="Times New Roman" w:eastAsia="Times New Roman" w:hAnsi="Times New Roman" w:cs="Times New Roman"/>
          <w:noProof/>
        </w:rPr>
      </w:pPr>
    </w:p>
    <w:p w14:paraId="250CFFE7" w14:textId="3BBDFA6B" w:rsidR="00667E7F" w:rsidRPr="000D2FD5" w:rsidRDefault="00667E7F" w:rsidP="00667E7F">
      <w:pPr>
        <w:pStyle w:val="ListParagraph"/>
        <w:numPr>
          <w:ilvl w:val="0"/>
          <w:numId w:val="4"/>
        </w:num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Garlic Mustard Pull – May 15, 2021</w:t>
      </w:r>
      <w:r w:rsidR="005849DC">
        <w:rPr>
          <w:rFonts w:ascii="Times New Roman" w:eastAsia="Times New Roman" w:hAnsi="Times New Roman" w:cs="Times New Roman"/>
          <w:noProof/>
        </w:rPr>
        <w:t>, 10 AM</w:t>
      </w:r>
      <w:r w:rsidRPr="000D2FD5">
        <w:rPr>
          <w:rFonts w:ascii="Times New Roman" w:eastAsia="Times New Roman" w:hAnsi="Times New Roman" w:cs="Times New Roman"/>
          <w:noProof/>
        </w:rPr>
        <w:t>, Trillium Trail</w:t>
      </w:r>
    </w:p>
    <w:p w14:paraId="65D39784" w14:textId="68F165A1" w:rsidR="00667E7F" w:rsidRPr="000D2FD5" w:rsidRDefault="00667E7F" w:rsidP="00667E7F">
      <w:pPr>
        <w:pStyle w:val="ListParagraph"/>
        <w:numPr>
          <w:ilvl w:val="0"/>
          <w:numId w:val="4"/>
        </w:num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Park Commission Meeting – June 14, 2021, 9:00 AM</w:t>
      </w:r>
    </w:p>
    <w:p w14:paraId="0DED2D51" w14:textId="77777777" w:rsidR="00667E7F" w:rsidRPr="000D2FD5" w:rsidRDefault="00667E7F" w:rsidP="00A33A9D">
      <w:pPr>
        <w:pStyle w:val="ListParagraph"/>
        <w:spacing w:after="0" w:line="240" w:lineRule="auto"/>
        <w:ind w:left="0"/>
        <w:rPr>
          <w:rFonts w:ascii="Times New Roman" w:eastAsia="Times New Roman" w:hAnsi="Times New Roman" w:cs="Times New Roman"/>
          <w:noProof/>
        </w:rPr>
      </w:pPr>
    </w:p>
    <w:p w14:paraId="7718B0B8" w14:textId="546052FA" w:rsidR="00A01DBF" w:rsidRPr="000D2FD5" w:rsidRDefault="00A33A9D"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 xml:space="preserve">There being no further business, the meeting was adjourned at </w:t>
      </w:r>
      <w:r w:rsidR="005849DC">
        <w:rPr>
          <w:rFonts w:ascii="Times New Roman" w:eastAsia="Times New Roman" w:hAnsi="Times New Roman" w:cs="Times New Roman"/>
          <w:noProof/>
        </w:rPr>
        <w:t>3:04 PM.</w:t>
      </w:r>
      <w:r w:rsidRPr="000D2FD5">
        <w:rPr>
          <w:rFonts w:ascii="Times New Roman" w:eastAsia="Times New Roman" w:hAnsi="Times New Roman" w:cs="Times New Roman"/>
          <w:noProof/>
        </w:rPr>
        <w:t xml:space="preserve">   </w:t>
      </w:r>
    </w:p>
    <w:p w14:paraId="07FC370C"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p>
    <w:p w14:paraId="5CDD4AD1"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p>
    <w:p w14:paraId="2ADEFF4D"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Shawn M. Peterson</w:t>
      </w:r>
    </w:p>
    <w:p w14:paraId="64A17A5F" w14:textId="7EEAAE1B" w:rsidR="0089240C" w:rsidRPr="000D2FD5" w:rsidRDefault="00A01DBF" w:rsidP="00A33A9D">
      <w:pPr>
        <w:pStyle w:val="ListParagraph"/>
        <w:spacing w:after="0" w:line="240" w:lineRule="auto"/>
        <w:ind w:left="0"/>
        <w:rPr>
          <w:rFonts w:ascii="Times New Roman" w:hAnsi="Times New Roman" w:cs="Times New Roman"/>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BOROUGH SECRETARY</w:t>
      </w:r>
      <w:r w:rsidR="00A33A9D" w:rsidRPr="000D2FD5">
        <w:rPr>
          <w:rFonts w:ascii="Times New Roman" w:eastAsia="Times New Roman" w:hAnsi="Times New Roman" w:cs="Times New Roman"/>
          <w:noProof/>
        </w:rPr>
        <w:t xml:space="preserve"> </w:t>
      </w:r>
      <w:bookmarkEnd w:id="0"/>
    </w:p>
    <w:sectPr w:rsidR="0089240C" w:rsidRPr="000D2FD5" w:rsidSect="009D72E8">
      <w:headerReference w:type="even" r:id="rId7"/>
      <w:headerReference w:type="default" r:id="rId8"/>
      <w:footerReference w:type="even" r:id="rId9"/>
      <w:footerReference w:type="default" r:id="rId10"/>
      <w:headerReference w:type="first" r:id="rId11"/>
      <w:footerReference w:type="first" r:id="rId12"/>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D437" w14:textId="77777777" w:rsidR="00767612" w:rsidRDefault="00767612" w:rsidP="009D72E8">
      <w:pPr>
        <w:spacing w:after="0" w:line="240" w:lineRule="auto"/>
      </w:pPr>
      <w:r>
        <w:separator/>
      </w:r>
    </w:p>
  </w:endnote>
  <w:endnote w:type="continuationSeparator" w:id="0">
    <w:p w14:paraId="14F5B376" w14:textId="77777777" w:rsidR="00767612" w:rsidRDefault="00767612"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E7C1" w14:textId="77777777" w:rsidR="00E11DFB" w:rsidRDefault="00E11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F577C" w14:textId="77777777" w:rsidR="00E11DFB" w:rsidRDefault="00E11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6CBE9" w14:textId="77777777" w:rsidR="00E11DFB" w:rsidRDefault="00E11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36280" w14:textId="77777777" w:rsidR="00767612" w:rsidRDefault="00767612" w:rsidP="009D72E8">
      <w:pPr>
        <w:spacing w:after="0" w:line="240" w:lineRule="auto"/>
      </w:pPr>
      <w:r>
        <w:separator/>
      </w:r>
    </w:p>
  </w:footnote>
  <w:footnote w:type="continuationSeparator" w:id="0">
    <w:p w14:paraId="22BED2A6" w14:textId="77777777" w:rsidR="00767612" w:rsidRDefault="00767612"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EC76" w14:textId="60AA3DB3" w:rsidR="00E11DFB" w:rsidRDefault="005F10E1">
    <w:pPr>
      <w:pStyle w:val="Header"/>
    </w:pPr>
    <w:r>
      <w:rPr>
        <w:noProof/>
      </w:rPr>
      <w:pict w14:anchorId="04A8F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4"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92BA" w14:textId="54CF2E00" w:rsidR="009D72E8" w:rsidRDefault="005F10E1">
    <w:pPr>
      <w:pStyle w:val="Header"/>
      <w:rPr>
        <w:rFonts w:ascii="Calisto MT" w:hAnsi="Calisto MT"/>
      </w:rPr>
    </w:pPr>
    <w:r>
      <w:rPr>
        <w:noProof/>
      </w:rPr>
      <w:pict w14:anchorId="6FBD86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5"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9D72E8">
      <w:rPr>
        <w:rFonts w:ascii="Calisto MT" w:hAnsi="Calisto MT"/>
      </w:rPr>
      <w:t>PARK COMMISSION MINUTES</w:t>
    </w:r>
  </w:p>
  <w:p w14:paraId="39EE0A02" w14:textId="6CA05516" w:rsidR="009D72E8" w:rsidRDefault="005849DC">
    <w:pPr>
      <w:pStyle w:val="Header"/>
    </w:pPr>
    <w:r>
      <w:rPr>
        <w:rFonts w:ascii="Calisto MT" w:hAnsi="Calisto MT"/>
      </w:rPr>
      <w:t>May 10</w:t>
    </w:r>
    <w:r w:rsidR="006A5DA1">
      <w:rPr>
        <w:rFonts w:ascii="Calisto MT" w:hAnsi="Calisto MT"/>
      </w:rPr>
      <w:t xml:space="preserve">, 202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D3B9" w14:textId="4870654A" w:rsidR="00E11DFB" w:rsidRDefault="00E11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C7080"/>
    <w:multiLevelType w:val="hybridMultilevel"/>
    <w:tmpl w:val="63A06F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9B3072"/>
    <w:multiLevelType w:val="hybridMultilevel"/>
    <w:tmpl w:val="24BEFCE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8196"/>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NqkFAGIpKzUtAAAA"/>
  </w:docVars>
  <w:rsids>
    <w:rsidRoot w:val="00A33A9D"/>
    <w:rsid w:val="000074A8"/>
    <w:rsid w:val="000228E0"/>
    <w:rsid w:val="00041321"/>
    <w:rsid w:val="00071583"/>
    <w:rsid w:val="000D2FD5"/>
    <w:rsid w:val="000D32E6"/>
    <w:rsid w:val="000D36F3"/>
    <w:rsid w:val="000F3B4B"/>
    <w:rsid w:val="00111023"/>
    <w:rsid w:val="001473E7"/>
    <w:rsid w:val="00152E33"/>
    <w:rsid w:val="001944AC"/>
    <w:rsid w:val="001A0EB9"/>
    <w:rsid w:val="001E6120"/>
    <w:rsid w:val="00257211"/>
    <w:rsid w:val="002D1EEC"/>
    <w:rsid w:val="002D235E"/>
    <w:rsid w:val="002F239A"/>
    <w:rsid w:val="00307516"/>
    <w:rsid w:val="00326DEC"/>
    <w:rsid w:val="003315FB"/>
    <w:rsid w:val="003452D9"/>
    <w:rsid w:val="00350DC4"/>
    <w:rsid w:val="00387EB2"/>
    <w:rsid w:val="00390302"/>
    <w:rsid w:val="00390330"/>
    <w:rsid w:val="003947FC"/>
    <w:rsid w:val="003A0C5D"/>
    <w:rsid w:val="003B09DD"/>
    <w:rsid w:val="003C4DC7"/>
    <w:rsid w:val="004012DC"/>
    <w:rsid w:val="00415408"/>
    <w:rsid w:val="00486716"/>
    <w:rsid w:val="004A31C3"/>
    <w:rsid w:val="004D51B2"/>
    <w:rsid w:val="004F48BE"/>
    <w:rsid w:val="005123F4"/>
    <w:rsid w:val="00514A56"/>
    <w:rsid w:val="00534A16"/>
    <w:rsid w:val="005369E3"/>
    <w:rsid w:val="00536A17"/>
    <w:rsid w:val="005849DC"/>
    <w:rsid w:val="005F10E1"/>
    <w:rsid w:val="00610B48"/>
    <w:rsid w:val="00613A46"/>
    <w:rsid w:val="00635257"/>
    <w:rsid w:val="00667E7F"/>
    <w:rsid w:val="006741FD"/>
    <w:rsid w:val="0068598F"/>
    <w:rsid w:val="006A5DA1"/>
    <w:rsid w:val="006B5A5D"/>
    <w:rsid w:val="006D50D0"/>
    <w:rsid w:val="006F33CC"/>
    <w:rsid w:val="00701F65"/>
    <w:rsid w:val="00704B4A"/>
    <w:rsid w:val="0071231D"/>
    <w:rsid w:val="007315C7"/>
    <w:rsid w:val="007317A7"/>
    <w:rsid w:val="00762FA6"/>
    <w:rsid w:val="00767612"/>
    <w:rsid w:val="007743F1"/>
    <w:rsid w:val="00790F19"/>
    <w:rsid w:val="007B75A5"/>
    <w:rsid w:val="007C6945"/>
    <w:rsid w:val="007E3A4B"/>
    <w:rsid w:val="00822BA8"/>
    <w:rsid w:val="00833825"/>
    <w:rsid w:val="00843B47"/>
    <w:rsid w:val="00847436"/>
    <w:rsid w:val="00864C95"/>
    <w:rsid w:val="008707F2"/>
    <w:rsid w:val="00874D7D"/>
    <w:rsid w:val="00882BFA"/>
    <w:rsid w:val="0089240C"/>
    <w:rsid w:val="008A07DF"/>
    <w:rsid w:val="008A6503"/>
    <w:rsid w:val="008B41D8"/>
    <w:rsid w:val="008C6D5D"/>
    <w:rsid w:val="008D1A0E"/>
    <w:rsid w:val="008F51FF"/>
    <w:rsid w:val="008F76E4"/>
    <w:rsid w:val="00901B0A"/>
    <w:rsid w:val="009233CC"/>
    <w:rsid w:val="00930DEC"/>
    <w:rsid w:val="00952401"/>
    <w:rsid w:val="00966913"/>
    <w:rsid w:val="0097271B"/>
    <w:rsid w:val="00986C82"/>
    <w:rsid w:val="009901DB"/>
    <w:rsid w:val="009D501F"/>
    <w:rsid w:val="009D5F93"/>
    <w:rsid w:val="009D72E8"/>
    <w:rsid w:val="00A01DBF"/>
    <w:rsid w:val="00A12663"/>
    <w:rsid w:val="00A33A9D"/>
    <w:rsid w:val="00A34DB9"/>
    <w:rsid w:val="00A4649C"/>
    <w:rsid w:val="00AA3056"/>
    <w:rsid w:val="00AA3A29"/>
    <w:rsid w:val="00AD2952"/>
    <w:rsid w:val="00B06321"/>
    <w:rsid w:val="00B1294D"/>
    <w:rsid w:val="00B33EEB"/>
    <w:rsid w:val="00B51D8E"/>
    <w:rsid w:val="00B57113"/>
    <w:rsid w:val="00B672B6"/>
    <w:rsid w:val="00B67515"/>
    <w:rsid w:val="00B700AD"/>
    <w:rsid w:val="00B73842"/>
    <w:rsid w:val="00B740FA"/>
    <w:rsid w:val="00B854F8"/>
    <w:rsid w:val="00B94F07"/>
    <w:rsid w:val="00C07E0F"/>
    <w:rsid w:val="00C226D4"/>
    <w:rsid w:val="00C309F5"/>
    <w:rsid w:val="00C31A72"/>
    <w:rsid w:val="00C37F44"/>
    <w:rsid w:val="00C667BF"/>
    <w:rsid w:val="00CD64E5"/>
    <w:rsid w:val="00CF26C3"/>
    <w:rsid w:val="00D00B7C"/>
    <w:rsid w:val="00D02DAA"/>
    <w:rsid w:val="00D27345"/>
    <w:rsid w:val="00D915EB"/>
    <w:rsid w:val="00D94A73"/>
    <w:rsid w:val="00DC4F5F"/>
    <w:rsid w:val="00DF44AD"/>
    <w:rsid w:val="00DF56D2"/>
    <w:rsid w:val="00E11DFB"/>
    <w:rsid w:val="00E201DB"/>
    <w:rsid w:val="00E23A34"/>
    <w:rsid w:val="00E275CE"/>
    <w:rsid w:val="00E72503"/>
    <w:rsid w:val="00E77EDA"/>
    <w:rsid w:val="00E94CB0"/>
    <w:rsid w:val="00EC27AC"/>
    <w:rsid w:val="00EC7BA2"/>
    <w:rsid w:val="00ED4A33"/>
    <w:rsid w:val="00EF3FF4"/>
    <w:rsid w:val="00F67C68"/>
    <w:rsid w:val="00FE2887"/>
    <w:rsid w:val="00FE2B83"/>
    <w:rsid w:val="00F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6"/>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7</cp:revision>
  <cp:lastPrinted>2020-12-16T14:31:00Z</cp:lastPrinted>
  <dcterms:created xsi:type="dcterms:W3CDTF">2021-05-11T14:39:00Z</dcterms:created>
  <dcterms:modified xsi:type="dcterms:W3CDTF">2021-06-15T12:14:00Z</dcterms:modified>
</cp:coreProperties>
</file>